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B3B045" w14:textId="1F856074" w:rsidR="00A36AAC" w:rsidRPr="00A36AAC" w:rsidRDefault="00A36AAC" w:rsidP="00A36AA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A36AAC">
        <w:rPr>
          <w:rFonts w:ascii="Times New Roman" w:hAnsi="Times New Roman" w:cs="Times New Roman"/>
          <w:b/>
          <w:bCs/>
          <w:sz w:val="28"/>
          <w:szCs w:val="28"/>
        </w:rPr>
        <w:t>Assignment Task - Parallel/Distributed ML Implementation</w:t>
      </w:r>
    </w:p>
    <w:p w14:paraId="467E3BCE" w14:textId="77777777" w:rsidR="00A36AAC" w:rsidRPr="00A36AAC" w:rsidRDefault="00A36AAC" w:rsidP="00A36AA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36AAC">
        <w:rPr>
          <w:rFonts w:ascii="Times New Roman" w:hAnsi="Times New Roman" w:cs="Times New Roman"/>
          <w:b/>
          <w:bCs/>
          <w:sz w:val="24"/>
          <w:szCs w:val="24"/>
        </w:rPr>
        <w:t>Objective:</w:t>
      </w:r>
    </w:p>
    <w:p w14:paraId="73C92786" w14:textId="77777777" w:rsidR="00A36AAC" w:rsidRPr="00A36AAC" w:rsidRDefault="00A36AAC" w:rsidP="00A36AAC">
      <w:pPr>
        <w:jc w:val="both"/>
        <w:rPr>
          <w:rFonts w:ascii="Times New Roman" w:hAnsi="Times New Roman" w:cs="Times New Roman"/>
          <w:sz w:val="24"/>
          <w:szCs w:val="24"/>
        </w:rPr>
      </w:pPr>
      <w:r w:rsidRPr="00A36AAC">
        <w:rPr>
          <w:rFonts w:ascii="Times New Roman" w:hAnsi="Times New Roman" w:cs="Times New Roman"/>
          <w:sz w:val="24"/>
          <w:szCs w:val="24"/>
        </w:rPr>
        <w:t>You are expected to design a parallel/distributed machine learning solution by integrating foundational optimization techniques and GPU-accelerated tools, as described in the assignment problem statement. Your design should demonstrate your ability to evaluate trade-offs and system-level decisions for performance optimization in ML systems.</w:t>
      </w:r>
    </w:p>
    <w:p w14:paraId="47D63162" w14:textId="77777777" w:rsidR="00A36AAC" w:rsidRDefault="00A36AAC" w:rsidP="00A36AAC">
      <w:pPr>
        <w:rPr>
          <w:rFonts w:ascii="Times New Roman" w:hAnsi="Times New Roman" w:cs="Times New Roman"/>
          <w:sz w:val="24"/>
          <w:szCs w:val="24"/>
        </w:rPr>
      </w:pPr>
    </w:p>
    <w:p w14:paraId="41F7E04F" w14:textId="77777777" w:rsidR="002974E4" w:rsidRPr="00A3072F" w:rsidRDefault="002974E4" w:rsidP="002974E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3072F">
        <w:rPr>
          <w:rFonts w:ascii="Times New Roman" w:hAnsi="Times New Roman" w:cs="Times New Roman"/>
          <w:b/>
          <w:bCs/>
          <w:sz w:val="24"/>
          <w:szCs w:val="24"/>
        </w:rPr>
        <w:t xml:space="preserve">Problem Statement 3: Parallel K-Means Clustering using </w:t>
      </w:r>
      <w:proofErr w:type="spellStart"/>
      <w:r w:rsidRPr="00A3072F">
        <w:rPr>
          <w:rFonts w:ascii="Times New Roman" w:hAnsi="Times New Roman" w:cs="Times New Roman"/>
          <w:b/>
          <w:bCs/>
          <w:sz w:val="24"/>
          <w:szCs w:val="24"/>
        </w:rPr>
        <w:t>cuML</w:t>
      </w:r>
      <w:proofErr w:type="spellEnd"/>
      <w:r w:rsidRPr="00A3072F">
        <w:rPr>
          <w:rFonts w:ascii="Times New Roman" w:hAnsi="Times New Roman" w:cs="Times New Roman"/>
          <w:b/>
          <w:bCs/>
          <w:sz w:val="24"/>
          <w:szCs w:val="24"/>
        </w:rPr>
        <w:t xml:space="preserve"> and Multi-threaded NumPy</w:t>
      </w:r>
    </w:p>
    <w:p w14:paraId="5D650E97" w14:textId="77777777" w:rsidR="002974E4" w:rsidRPr="002974E4" w:rsidRDefault="002974E4" w:rsidP="002974E4">
      <w:pPr>
        <w:rPr>
          <w:rFonts w:ascii="Times New Roman" w:hAnsi="Times New Roman" w:cs="Times New Roman"/>
          <w:sz w:val="24"/>
          <w:szCs w:val="24"/>
        </w:rPr>
      </w:pPr>
      <w:r w:rsidRPr="002974E4">
        <w:rPr>
          <w:rFonts w:ascii="Times New Roman" w:hAnsi="Times New Roman" w:cs="Times New Roman"/>
          <w:sz w:val="24"/>
          <w:szCs w:val="24"/>
        </w:rPr>
        <w:t>Generate a synthetic dataset of 500,000 samples and 5 features and perform K-Means clustering in two ways:</w:t>
      </w:r>
    </w:p>
    <w:p w14:paraId="1D33AA12" w14:textId="77777777" w:rsidR="002974E4" w:rsidRPr="002974E4" w:rsidRDefault="002974E4" w:rsidP="002974E4">
      <w:pPr>
        <w:rPr>
          <w:rFonts w:ascii="Times New Roman" w:hAnsi="Times New Roman" w:cs="Times New Roman"/>
          <w:sz w:val="24"/>
          <w:szCs w:val="24"/>
        </w:rPr>
      </w:pPr>
      <w:r w:rsidRPr="002974E4">
        <w:rPr>
          <w:rFonts w:ascii="Times New Roman" w:hAnsi="Times New Roman" w:cs="Times New Roman"/>
          <w:sz w:val="24"/>
          <w:szCs w:val="24"/>
        </w:rPr>
        <w:t>Using a multi-threaded CPU implementation (NumPy/Scikit-learn)</w:t>
      </w:r>
    </w:p>
    <w:p w14:paraId="236875C5" w14:textId="77777777" w:rsidR="002974E4" w:rsidRPr="002974E4" w:rsidRDefault="002974E4" w:rsidP="002974E4">
      <w:pPr>
        <w:rPr>
          <w:rFonts w:ascii="Times New Roman" w:hAnsi="Times New Roman" w:cs="Times New Roman"/>
          <w:sz w:val="24"/>
          <w:szCs w:val="24"/>
        </w:rPr>
      </w:pPr>
      <w:r w:rsidRPr="002974E4"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 w:rsidRPr="002974E4">
        <w:rPr>
          <w:rFonts w:ascii="Times New Roman" w:hAnsi="Times New Roman" w:cs="Times New Roman"/>
          <w:sz w:val="24"/>
          <w:szCs w:val="24"/>
        </w:rPr>
        <w:t>cuML’s</w:t>
      </w:r>
      <w:proofErr w:type="spellEnd"/>
      <w:r w:rsidRPr="002974E4">
        <w:rPr>
          <w:rFonts w:ascii="Times New Roman" w:hAnsi="Times New Roman" w:cs="Times New Roman"/>
          <w:sz w:val="24"/>
          <w:szCs w:val="24"/>
        </w:rPr>
        <w:t xml:space="preserve"> GPU-based </w:t>
      </w:r>
      <w:proofErr w:type="spellStart"/>
      <w:r w:rsidRPr="002974E4">
        <w:rPr>
          <w:rFonts w:ascii="Times New Roman" w:hAnsi="Times New Roman" w:cs="Times New Roman"/>
          <w:sz w:val="24"/>
          <w:szCs w:val="24"/>
        </w:rPr>
        <w:t>KMeans</w:t>
      </w:r>
      <w:proofErr w:type="spellEnd"/>
    </w:p>
    <w:p w14:paraId="77B841B4" w14:textId="77777777" w:rsidR="002974E4" w:rsidRPr="002974E4" w:rsidRDefault="002974E4" w:rsidP="002974E4">
      <w:pPr>
        <w:rPr>
          <w:rFonts w:ascii="Times New Roman" w:hAnsi="Times New Roman" w:cs="Times New Roman"/>
          <w:sz w:val="24"/>
          <w:szCs w:val="24"/>
        </w:rPr>
      </w:pPr>
      <w:r w:rsidRPr="002974E4">
        <w:rPr>
          <w:rFonts w:ascii="Times New Roman" w:hAnsi="Times New Roman" w:cs="Times New Roman"/>
          <w:sz w:val="24"/>
          <w:szCs w:val="24"/>
        </w:rPr>
        <w:t>Tasks:</w:t>
      </w:r>
    </w:p>
    <w:p w14:paraId="6D1C246A" w14:textId="77777777" w:rsidR="002974E4" w:rsidRPr="002974E4" w:rsidRDefault="002974E4" w:rsidP="002974E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4E4">
        <w:rPr>
          <w:rFonts w:ascii="Times New Roman" w:hAnsi="Times New Roman" w:cs="Times New Roman"/>
          <w:sz w:val="24"/>
          <w:szCs w:val="24"/>
        </w:rPr>
        <w:t>Measure convergence time and silhouette scores</w:t>
      </w:r>
    </w:p>
    <w:p w14:paraId="0818A152" w14:textId="77777777" w:rsidR="002974E4" w:rsidRPr="002974E4" w:rsidRDefault="002974E4" w:rsidP="002974E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4E4">
        <w:rPr>
          <w:rFonts w:ascii="Times New Roman" w:hAnsi="Times New Roman" w:cs="Times New Roman"/>
          <w:sz w:val="24"/>
          <w:szCs w:val="24"/>
        </w:rPr>
        <w:t>Visualize cluster separability in 2D using PCA</w:t>
      </w:r>
    </w:p>
    <w:p w14:paraId="537342C9" w14:textId="77777777" w:rsidR="002974E4" w:rsidRPr="002974E4" w:rsidRDefault="002974E4" w:rsidP="002974E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974E4">
        <w:rPr>
          <w:rFonts w:ascii="Times New Roman" w:hAnsi="Times New Roman" w:cs="Times New Roman"/>
          <w:sz w:val="24"/>
          <w:szCs w:val="24"/>
        </w:rPr>
        <w:t>Analyze scalability and parallelism patterns</w:t>
      </w:r>
    </w:p>
    <w:p w14:paraId="38005A81" w14:textId="2F8886C1" w:rsidR="002974E4" w:rsidRPr="002974E4" w:rsidRDefault="002974E4" w:rsidP="002974E4">
      <w:pPr>
        <w:rPr>
          <w:rFonts w:ascii="Times New Roman" w:hAnsi="Times New Roman" w:cs="Times New Roman"/>
          <w:sz w:val="24"/>
          <w:szCs w:val="24"/>
        </w:rPr>
      </w:pPr>
      <w:r w:rsidRPr="002974E4">
        <w:rPr>
          <w:rFonts w:ascii="Times New Roman" w:hAnsi="Times New Roman" w:cs="Times New Roman"/>
          <w:sz w:val="24"/>
          <w:szCs w:val="24"/>
        </w:rPr>
        <w:t>Demonstrate the system-level differences in unsupervised learning performance when scaled across CPU and GPU execution environments.</w:t>
      </w:r>
    </w:p>
    <w:p w14:paraId="56E35B80" w14:textId="77777777" w:rsidR="002974E4" w:rsidRDefault="002974E4" w:rsidP="00A36AAC">
      <w:pPr>
        <w:rPr>
          <w:rFonts w:ascii="Times New Roman" w:hAnsi="Times New Roman" w:cs="Times New Roman"/>
          <w:sz w:val="24"/>
          <w:szCs w:val="24"/>
        </w:rPr>
      </w:pPr>
    </w:p>
    <w:p w14:paraId="42AE1A64" w14:textId="4948DF41" w:rsidR="00506D8F" w:rsidRPr="00506D8F" w:rsidRDefault="00506D8F" w:rsidP="00506D8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06D8F">
        <w:rPr>
          <w:rFonts w:ascii="Times New Roman" w:hAnsi="Times New Roman" w:cs="Times New Roman"/>
          <w:sz w:val="24"/>
          <w:szCs w:val="24"/>
        </w:rPr>
        <w:t xml:space="preserve">You are required to prepare a design document as part of your assignment submission. Please </w:t>
      </w:r>
      <w:r w:rsidRPr="00506D8F">
        <w:rPr>
          <w:rStyle w:val="Strong"/>
          <w:rFonts w:ascii="Times New Roman" w:hAnsi="Times New Roman" w:cs="Times New Roman"/>
          <w:sz w:val="24"/>
          <w:szCs w:val="24"/>
        </w:rPr>
        <w:t>address the following sections in detail</w:t>
      </w:r>
      <w:r w:rsidRPr="00506D8F">
        <w:rPr>
          <w:rFonts w:ascii="Times New Roman" w:hAnsi="Times New Roman" w:cs="Times New Roman"/>
          <w:sz w:val="24"/>
          <w:szCs w:val="24"/>
        </w:rPr>
        <w:t>:</w:t>
      </w:r>
    </w:p>
    <w:p w14:paraId="2C373D4E" w14:textId="77777777" w:rsidR="00506D8F" w:rsidRPr="00A3072F" w:rsidRDefault="00506D8F" w:rsidP="00506D8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3072F">
        <w:rPr>
          <w:rFonts w:ascii="Times New Roman" w:hAnsi="Times New Roman" w:cs="Times New Roman"/>
          <w:b/>
          <w:bCs/>
          <w:sz w:val="24"/>
          <w:szCs w:val="24"/>
        </w:rPr>
        <w:t>1. Design Overview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[3 Marks]</w:t>
      </w:r>
    </w:p>
    <w:p w14:paraId="6966DAA7" w14:textId="77777777" w:rsidR="00506D8F" w:rsidRPr="00506D8F" w:rsidRDefault="00506D8F" w:rsidP="00506D8F">
      <w:pPr>
        <w:rPr>
          <w:rFonts w:ascii="Times New Roman" w:hAnsi="Times New Roman" w:cs="Times New Roman"/>
          <w:sz w:val="24"/>
          <w:szCs w:val="24"/>
        </w:rPr>
      </w:pPr>
      <w:r w:rsidRPr="00506D8F">
        <w:rPr>
          <w:rFonts w:ascii="Times New Roman" w:hAnsi="Times New Roman" w:cs="Times New Roman"/>
          <w:sz w:val="24"/>
          <w:szCs w:val="24"/>
        </w:rPr>
        <w:t>Provide a high-level explanation of your proposed approach:</w:t>
      </w:r>
    </w:p>
    <w:p w14:paraId="724543D0" w14:textId="77777777" w:rsidR="00506D8F" w:rsidRPr="004F2499" w:rsidRDefault="00506D8F" w:rsidP="004F2499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4F2499">
        <w:rPr>
          <w:rFonts w:ascii="Times New Roman" w:hAnsi="Times New Roman" w:cs="Times New Roman"/>
          <w:sz w:val="24"/>
          <w:szCs w:val="24"/>
        </w:rPr>
        <w:t>Mention whether you are using Data Parallelism, Task Parallelism, or a Hybrid strategy.</w:t>
      </w:r>
    </w:p>
    <w:p w14:paraId="16B6FB7E" w14:textId="5DE3E83B" w:rsidR="00506D8F" w:rsidRPr="004F2499" w:rsidRDefault="00506D8F" w:rsidP="004F2499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4F2499">
        <w:rPr>
          <w:rFonts w:ascii="Times New Roman" w:hAnsi="Times New Roman" w:cs="Times New Roman"/>
          <w:sz w:val="24"/>
          <w:szCs w:val="24"/>
        </w:rPr>
        <w:t>Justify your choice of strategy in the context of the selected ML algorithm(s).</w:t>
      </w:r>
    </w:p>
    <w:p w14:paraId="04DACF0B" w14:textId="77777777" w:rsidR="00506D8F" w:rsidRPr="00A36AAC" w:rsidRDefault="00506D8F" w:rsidP="00506D8F">
      <w:pPr>
        <w:rPr>
          <w:rFonts w:ascii="Times New Roman" w:hAnsi="Times New Roman" w:cs="Times New Roman"/>
          <w:sz w:val="24"/>
          <w:szCs w:val="24"/>
        </w:rPr>
      </w:pPr>
    </w:p>
    <w:p w14:paraId="59458A4C" w14:textId="77777777" w:rsidR="00506D8F" w:rsidRPr="00A3072F" w:rsidRDefault="00506D8F" w:rsidP="00506D8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3072F">
        <w:rPr>
          <w:rFonts w:ascii="Times New Roman" w:hAnsi="Times New Roman" w:cs="Times New Roman"/>
          <w:b/>
          <w:bCs/>
          <w:sz w:val="24"/>
          <w:szCs w:val="24"/>
        </w:rPr>
        <w:t>2. System Architecture Diagra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[3 Marks]</w:t>
      </w:r>
    </w:p>
    <w:p w14:paraId="5BD77361" w14:textId="77777777" w:rsidR="00506D8F" w:rsidRPr="00A36AAC" w:rsidRDefault="00506D8F" w:rsidP="00506D8F">
      <w:pPr>
        <w:rPr>
          <w:rFonts w:ascii="Times New Roman" w:hAnsi="Times New Roman" w:cs="Times New Roman"/>
          <w:sz w:val="24"/>
          <w:szCs w:val="24"/>
        </w:rPr>
      </w:pPr>
      <w:r w:rsidRPr="00A36AAC">
        <w:rPr>
          <w:rFonts w:ascii="Times New Roman" w:hAnsi="Times New Roman" w:cs="Times New Roman"/>
          <w:sz w:val="24"/>
          <w:szCs w:val="24"/>
        </w:rPr>
        <w:t>Include a diagram (block diagram or flowchart) showing:</w:t>
      </w:r>
    </w:p>
    <w:p w14:paraId="73722E0C" w14:textId="77777777" w:rsidR="00506D8F" w:rsidRPr="004F2499" w:rsidRDefault="00506D8F" w:rsidP="004F249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4F2499">
        <w:rPr>
          <w:rFonts w:ascii="Times New Roman" w:hAnsi="Times New Roman" w:cs="Times New Roman"/>
          <w:sz w:val="24"/>
          <w:szCs w:val="24"/>
        </w:rPr>
        <w:t>Interaction between components (e.g., data preprocessing, training loops, evaluation modules)</w:t>
      </w:r>
    </w:p>
    <w:p w14:paraId="7E5D6C14" w14:textId="77777777" w:rsidR="00506D8F" w:rsidRPr="004F2499" w:rsidRDefault="00506D8F" w:rsidP="004F249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4F2499">
        <w:rPr>
          <w:rFonts w:ascii="Times New Roman" w:hAnsi="Times New Roman" w:cs="Times New Roman"/>
          <w:sz w:val="24"/>
          <w:szCs w:val="24"/>
        </w:rPr>
        <w:t>Execution pathways on CPU vs. GPU</w:t>
      </w:r>
    </w:p>
    <w:p w14:paraId="610846DB" w14:textId="77777777" w:rsidR="00506D8F" w:rsidRPr="004F2499" w:rsidRDefault="00506D8F" w:rsidP="004F249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4F2499">
        <w:rPr>
          <w:rFonts w:ascii="Times New Roman" w:hAnsi="Times New Roman" w:cs="Times New Roman"/>
          <w:sz w:val="24"/>
          <w:szCs w:val="24"/>
        </w:rPr>
        <w:t xml:space="preserve">Integration of </w:t>
      </w:r>
      <w:proofErr w:type="spellStart"/>
      <w:r w:rsidRPr="004F2499">
        <w:rPr>
          <w:rFonts w:ascii="Times New Roman" w:hAnsi="Times New Roman" w:cs="Times New Roman"/>
          <w:sz w:val="24"/>
          <w:szCs w:val="24"/>
        </w:rPr>
        <w:t>cuML</w:t>
      </w:r>
      <w:proofErr w:type="spellEnd"/>
      <w:r w:rsidRPr="004F2499">
        <w:rPr>
          <w:rFonts w:ascii="Times New Roman" w:hAnsi="Times New Roman" w:cs="Times New Roman"/>
          <w:sz w:val="24"/>
          <w:szCs w:val="24"/>
        </w:rPr>
        <w:t xml:space="preserve"> vs. native Python-based code</w:t>
      </w:r>
    </w:p>
    <w:p w14:paraId="159328B0" w14:textId="77777777" w:rsidR="00506D8F" w:rsidRPr="00A36AAC" w:rsidRDefault="00506D8F" w:rsidP="00506D8F">
      <w:pPr>
        <w:rPr>
          <w:rFonts w:ascii="Times New Roman" w:hAnsi="Times New Roman" w:cs="Times New Roman"/>
          <w:sz w:val="24"/>
          <w:szCs w:val="24"/>
        </w:rPr>
      </w:pPr>
    </w:p>
    <w:p w14:paraId="314A2DA8" w14:textId="77777777" w:rsidR="00506D8F" w:rsidRPr="00A3072F" w:rsidRDefault="00506D8F" w:rsidP="00506D8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3072F">
        <w:rPr>
          <w:rFonts w:ascii="Times New Roman" w:hAnsi="Times New Roman" w:cs="Times New Roman"/>
          <w:b/>
          <w:bCs/>
          <w:sz w:val="24"/>
          <w:szCs w:val="24"/>
        </w:rPr>
        <w:lastRenderedPageBreak/>
        <w:t>3. Parallelization Strateg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[3 Marks]</w:t>
      </w:r>
    </w:p>
    <w:p w14:paraId="2B993532" w14:textId="77777777" w:rsidR="00506D8F" w:rsidRPr="00506D8F" w:rsidRDefault="00506D8F" w:rsidP="00506D8F">
      <w:pPr>
        <w:rPr>
          <w:rFonts w:ascii="Times New Roman" w:hAnsi="Times New Roman" w:cs="Times New Roman"/>
          <w:sz w:val="24"/>
          <w:szCs w:val="24"/>
        </w:rPr>
      </w:pPr>
      <w:r w:rsidRPr="00506D8F">
        <w:rPr>
          <w:rFonts w:ascii="Times New Roman" w:hAnsi="Times New Roman" w:cs="Times New Roman"/>
          <w:sz w:val="24"/>
          <w:szCs w:val="24"/>
        </w:rPr>
        <w:t>Describe the parallelization method in detail:</w:t>
      </w:r>
    </w:p>
    <w:p w14:paraId="545D818A" w14:textId="77777777" w:rsidR="00506D8F" w:rsidRPr="004F2499" w:rsidRDefault="00506D8F" w:rsidP="004F2499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4F2499">
        <w:rPr>
          <w:rFonts w:ascii="Times New Roman" w:hAnsi="Times New Roman" w:cs="Times New Roman"/>
          <w:sz w:val="24"/>
          <w:szCs w:val="24"/>
        </w:rPr>
        <w:t>Are you distributing data or functional tasks?</w:t>
      </w:r>
    </w:p>
    <w:p w14:paraId="7886CE4B" w14:textId="77777777" w:rsidR="00506D8F" w:rsidRPr="004F2499" w:rsidRDefault="00506D8F" w:rsidP="004F2499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4F2499">
        <w:rPr>
          <w:rFonts w:ascii="Times New Roman" w:hAnsi="Times New Roman" w:cs="Times New Roman"/>
          <w:sz w:val="24"/>
          <w:szCs w:val="24"/>
        </w:rPr>
        <w:t>Handling of mini-batches, gradient updates, parameter synchronization.</w:t>
      </w:r>
    </w:p>
    <w:p w14:paraId="03C0349A" w14:textId="6C493084" w:rsidR="00506D8F" w:rsidRPr="004F2499" w:rsidRDefault="00506D8F" w:rsidP="004F2499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4F2499">
        <w:rPr>
          <w:rFonts w:ascii="Times New Roman" w:hAnsi="Times New Roman" w:cs="Times New Roman"/>
          <w:sz w:val="24"/>
          <w:szCs w:val="24"/>
        </w:rPr>
        <w:t xml:space="preserve">If you're using GPU-based Random Forest: Compare the internal parallelization strategies of </w:t>
      </w:r>
      <w:proofErr w:type="spellStart"/>
      <w:r w:rsidRPr="004F2499">
        <w:rPr>
          <w:rFonts w:ascii="Times New Roman" w:hAnsi="Times New Roman" w:cs="Times New Roman"/>
          <w:sz w:val="24"/>
          <w:szCs w:val="24"/>
        </w:rPr>
        <w:t>cuML</w:t>
      </w:r>
      <w:proofErr w:type="spellEnd"/>
      <w:r w:rsidRPr="004F2499">
        <w:rPr>
          <w:rFonts w:ascii="Times New Roman" w:hAnsi="Times New Roman" w:cs="Times New Roman"/>
          <w:sz w:val="24"/>
          <w:szCs w:val="24"/>
        </w:rPr>
        <w:t xml:space="preserve"> vs. scikit-learn.</w:t>
      </w:r>
    </w:p>
    <w:p w14:paraId="5D558916" w14:textId="77777777" w:rsidR="00506D8F" w:rsidRPr="00A36AAC" w:rsidRDefault="00506D8F" w:rsidP="00506D8F">
      <w:pPr>
        <w:rPr>
          <w:rFonts w:ascii="Times New Roman" w:hAnsi="Times New Roman" w:cs="Times New Roman"/>
          <w:sz w:val="24"/>
          <w:szCs w:val="24"/>
        </w:rPr>
      </w:pPr>
    </w:p>
    <w:p w14:paraId="3578EC55" w14:textId="48101FA1" w:rsidR="00506D8F" w:rsidRPr="00A3072F" w:rsidRDefault="00506D8F" w:rsidP="00506D8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3072F">
        <w:rPr>
          <w:rFonts w:ascii="Times New Roman" w:hAnsi="Times New Roman" w:cs="Times New Roman"/>
          <w:b/>
          <w:bCs/>
          <w:sz w:val="24"/>
          <w:szCs w:val="24"/>
        </w:rPr>
        <w:t>4. Development Environmen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[3 Marks]</w:t>
      </w:r>
    </w:p>
    <w:p w14:paraId="7B0F3C76" w14:textId="77777777" w:rsidR="00506D8F" w:rsidRPr="00A36AAC" w:rsidRDefault="00506D8F" w:rsidP="00506D8F">
      <w:pPr>
        <w:rPr>
          <w:rFonts w:ascii="Times New Roman" w:hAnsi="Times New Roman" w:cs="Times New Roman"/>
          <w:sz w:val="24"/>
          <w:szCs w:val="24"/>
        </w:rPr>
      </w:pPr>
      <w:r w:rsidRPr="00A36AAC">
        <w:rPr>
          <w:rFonts w:ascii="Times New Roman" w:hAnsi="Times New Roman" w:cs="Times New Roman"/>
          <w:sz w:val="24"/>
          <w:szCs w:val="24"/>
        </w:rPr>
        <w:t>Provide a table or list with details of your implementation environmen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28F74EE" w14:textId="77777777" w:rsidR="00506D8F" w:rsidRPr="00506D8F" w:rsidRDefault="00506D8F" w:rsidP="00506D8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06D8F">
        <w:rPr>
          <w:rFonts w:ascii="Times New Roman" w:hAnsi="Times New Roman" w:cs="Times New Roman"/>
          <w:sz w:val="24"/>
          <w:szCs w:val="24"/>
        </w:rPr>
        <w:t>Programming Language</w:t>
      </w:r>
      <w:r w:rsidRPr="00506D8F">
        <w:rPr>
          <w:rFonts w:ascii="Times New Roman" w:hAnsi="Times New Roman" w:cs="Times New Roman"/>
          <w:sz w:val="24"/>
          <w:szCs w:val="24"/>
        </w:rPr>
        <w:tab/>
      </w:r>
    </w:p>
    <w:p w14:paraId="24857DE4" w14:textId="77777777" w:rsidR="00506D8F" w:rsidRPr="00506D8F" w:rsidRDefault="00506D8F" w:rsidP="00506D8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06D8F">
        <w:rPr>
          <w:rFonts w:ascii="Times New Roman" w:hAnsi="Times New Roman" w:cs="Times New Roman"/>
          <w:sz w:val="24"/>
          <w:szCs w:val="24"/>
        </w:rPr>
        <w:t>ML Libraries</w:t>
      </w:r>
      <w:r w:rsidRPr="00506D8F">
        <w:rPr>
          <w:rFonts w:ascii="Times New Roman" w:hAnsi="Times New Roman" w:cs="Times New Roman"/>
          <w:sz w:val="24"/>
          <w:szCs w:val="24"/>
        </w:rPr>
        <w:tab/>
      </w:r>
    </w:p>
    <w:p w14:paraId="303B6CD8" w14:textId="77777777" w:rsidR="00506D8F" w:rsidRPr="00506D8F" w:rsidRDefault="00506D8F" w:rsidP="00506D8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06D8F">
        <w:rPr>
          <w:rFonts w:ascii="Times New Roman" w:hAnsi="Times New Roman" w:cs="Times New Roman"/>
          <w:sz w:val="24"/>
          <w:szCs w:val="24"/>
        </w:rPr>
        <w:t>Data Handling</w:t>
      </w:r>
      <w:r w:rsidRPr="00506D8F">
        <w:rPr>
          <w:rFonts w:ascii="Times New Roman" w:hAnsi="Times New Roman" w:cs="Times New Roman"/>
          <w:sz w:val="24"/>
          <w:szCs w:val="24"/>
        </w:rPr>
        <w:tab/>
      </w:r>
    </w:p>
    <w:p w14:paraId="72CB6C36" w14:textId="77777777" w:rsidR="00506D8F" w:rsidRPr="00506D8F" w:rsidRDefault="00506D8F" w:rsidP="00506D8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06D8F">
        <w:rPr>
          <w:rFonts w:ascii="Times New Roman" w:hAnsi="Times New Roman" w:cs="Times New Roman"/>
          <w:sz w:val="24"/>
          <w:szCs w:val="24"/>
        </w:rPr>
        <w:t>Visualization</w:t>
      </w:r>
      <w:r w:rsidRPr="00506D8F">
        <w:rPr>
          <w:rFonts w:ascii="Times New Roman" w:hAnsi="Times New Roman" w:cs="Times New Roman"/>
          <w:sz w:val="24"/>
          <w:szCs w:val="24"/>
        </w:rPr>
        <w:tab/>
      </w:r>
    </w:p>
    <w:p w14:paraId="01035A58" w14:textId="77777777" w:rsidR="00506D8F" w:rsidRPr="00506D8F" w:rsidRDefault="00506D8F" w:rsidP="00506D8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06D8F">
        <w:rPr>
          <w:rFonts w:ascii="Times New Roman" w:hAnsi="Times New Roman" w:cs="Times New Roman"/>
          <w:sz w:val="24"/>
          <w:szCs w:val="24"/>
        </w:rPr>
        <w:t>Dataset</w:t>
      </w:r>
      <w:r w:rsidRPr="00506D8F">
        <w:rPr>
          <w:rFonts w:ascii="Times New Roman" w:hAnsi="Times New Roman" w:cs="Times New Roman"/>
          <w:sz w:val="24"/>
          <w:szCs w:val="24"/>
        </w:rPr>
        <w:tab/>
      </w:r>
    </w:p>
    <w:p w14:paraId="78AD85DB" w14:textId="77777777" w:rsidR="00506D8F" w:rsidRPr="00506D8F" w:rsidRDefault="00506D8F" w:rsidP="00506D8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06D8F">
        <w:rPr>
          <w:rFonts w:ascii="Times New Roman" w:hAnsi="Times New Roman" w:cs="Times New Roman"/>
          <w:sz w:val="24"/>
          <w:szCs w:val="24"/>
        </w:rPr>
        <w:t>Preprocessing</w:t>
      </w:r>
      <w:r w:rsidRPr="00506D8F">
        <w:rPr>
          <w:rFonts w:ascii="Times New Roman" w:hAnsi="Times New Roman" w:cs="Times New Roman"/>
          <w:sz w:val="24"/>
          <w:szCs w:val="24"/>
        </w:rPr>
        <w:tab/>
      </w:r>
    </w:p>
    <w:p w14:paraId="33F522FD" w14:textId="77777777" w:rsidR="00506D8F" w:rsidRPr="00A36AAC" w:rsidRDefault="00506D8F" w:rsidP="00506D8F">
      <w:pPr>
        <w:rPr>
          <w:rFonts w:ascii="Times New Roman" w:hAnsi="Times New Roman" w:cs="Times New Roman"/>
          <w:sz w:val="24"/>
          <w:szCs w:val="24"/>
        </w:rPr>
      </w:pPr>
    </w:p>
    <w:p w14:paraId="5E4C0FA9" w14:textId="0E991F6F" w:rsidR="00506D8F" w:rsidRPr="00A3072F" w:rsidRDefault="00506D8F" w:rsidP="00506D8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3072F">
        <w:rPr>
          <w:rFonts w:ascii="Times New Roman" w:hAnsi="Times New Roman" w:cs="Times New Roman"/>
          <w:b/>
          <w:bCs/>
          <w:sz w:val="24"/>
          <w:szCs w:val="24"/>
        </w:rPr>
        <w:t>5. Execution Platfor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&amp; Implementation [10 Marks]</w:t>
      </w:r>
    </w:p>
    <w:p w14:paraId="796F6E24" w14:textId="77777777" w:rsidR="00506D8F" w:rsidRPr="00506D8F" w:rsidRDefault="00506D8F" w:rsidP="00506D8F">
      <w:pPr>
        <w:rPr>
          <w:rFonts w:ascii="Times New Roman" w:hAnsi="Times New Roman" w:cs="Times New Roman"/>
          <w:sz w:val="24"/>
          <w:szCs w:val="24"/>
        </w:rPr>
      </w:pPr>
      <w:r w:rsidRPr="00506D8F">
        <w:rPr>
          <w:rFonts w:ascii="Times New Roman" w:hAnsi="Times New Roman" w:cs="Times New Roman"/>
          <w:sz w:val="24"/>
          <w:szCs w:val="24"/>
        </w:rPr>
        <w:t>Provide clear information on your execution setup:</w:t>
      </w:r>
    </w:p>
    <w:p w14:paraId="5BC23C1B" w14:textId="77777777" w:rsidR="00506D8F" w:rsidRPr="00506D8F" w:rsidRDefault="00506D8F" w:rsidP="00506D8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506D8F">
        <w:rPr>
          <w:rFonts w:ascii="Times New Roman" w:hAnsi="Times New Roman" w:cs="Times New Roman"/>
          <w:sz w:val="24"/>
          <w:szCs w:val="24"/>
        </w:rPr>
        <w:t>Hardware used (e.g., CPU cores, GPU model)</w:t>
      </w:r>
    </w:p>
    <w:p w14:paraId="28111F1C" w14:textId="77777777" w:rsidR="00506D8F" w:rsidRPr="00506D8F" w:rsidRDefault="00506D8F" w:rsidP="00506D8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506D8F">
        <w:rPr>
          <w:rFonts w:ascii="Times New Roman" w:hAnsi="Times New Roman" w:cs="Times New Roman"/>
          <w:sz w:val="24"/>
          <w:szCs w:val="24"/>
        </w:rPr>
        <w:t xml:space="preserve">Local system or cloud platform (e.g., AWS EC2, </w:t>
      </w:r>
      <w:proofErr w:type="spellStart"/>
      <w:r w:rsidRPr="00506D8F">
        <w:rPr>
          <w:rFonts w:ascii="Times New Roman" w:hAnsi="Times New Roman" w:cs="Times New Roman"/>
          <w:sz w:val="24"/>
          <w:szCs w:val="24"/>
        </w:rPr>
        <w:t>Colab</w:t>
      </w:r>
      <w:proofErr w:type="spellEnd"/>
      <w:r w:rsidRPr="00506D8F">
        <w:rPr>
          <w:rFonts w:ascii="Times New Roman" w:hAnsi="Times New Roman" w:cs="Times New Roman"/>
          <w:sz w:val="24"/>
          <w:szCs w:val="24"/>
        </w:rPr>
        <w:t>, Google Cloud)</w:t>
      </w:r>
    </w:p>
    <w:p w14:paraId="2D2813A4" w14:textId="77777777" w:rsidR="00506D8F" w:rsidRPr="00506D8F" w:rsidRDefault="00506D8F" w:rsidP="00506D8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506D8F">
        <w:rPr>
          <w:rFonts w:ascii="Times New Roman" w:hAnsi="Times New Roman" w:cs="Times New Roman"/>
          <w:sz w:val="24"/>
          <w:szCs w:val="24"/>
        </w:rPr>
        <w:t>CUDA/</w:t>
      </w:r>
      <w:proofErr w:type="spellStart"/>
      <w:r w:rsidRPr="00506D8F">
        <w:rPr>
          <w:rFonts w:ascii="Times New Roman" w:hAnsi="Times New Roman" w:cs="Times New Roman"/>
          <w:sz w:val="24"/>
          <w:szCs w:val="24"/>
        </w:rPr>
        <w:t>CuML</w:t>
      </w:r>
      <w:proofErr w:type="spellEnd"/>
      <w:r w:rsidRPr="00506D8F">
        <w:rPr>
          <w:rFonts w:ascii="Times New Roman" w:hAnsi="Times New Roman" w:cs="Times New Roman"/>
          <w:sz w:val="24"/>
          <w:szCs w:val="24"/>
        </w:rPr>
        <w:t xml:space="preserve"> compatibility, GPU memory utilization, etc.</w:t>
      </w:r>
    </w:p>
    <w:p w14:paraId="2701B8BD" w14:textId="3BCC10C7" w:rsidR="00506D8F" w:rsidRPr="00506D8F" w:rsidRDefault="00506D8F" w:rsidP="00506D8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506D8F">
        <w:rPr>
          <w:rFonts w:ascii="Times New Roman" w:hAnsi="Times New Roman" w:cs="Times New Roman"/>
          <w:sz w:val="24"/>
          <w:szCs w:val="24"/>
        </w:rPr>
        <w:t>Execution strategy (e.g., batch size, number of workers, etc.)</w:t>
      </w:r>
    </w:p>
    <w:p w14:paraId="0818E52F" w14:textId="17F6BB30" w:rsidR="00506D8F" w:rsidRPr="00506D8F" w:rsidRDefault="00506D8F" w:rsidP="00506D8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506D8F">
        <w:rPr>
          <w:rFonts w:ascii="Times New Roman" w:hAnsi="Times New Roman" w:cs="Times New Roman"/>
          <w:sz w:val="24"/>
          <w:szCs w:val="24"/>
        </w:rPr>
        <w:t>Implementation – code &amp; outputs.</w:t>
      </w:r>
    </w:p>
    <w:p w14:paraId="057785C3" w14:textId="77777777" w:rsidR="00506D8F" w:rsidRPr="00A36AAC" w:rsidRDefault="00506D8F" w:rsidP="00506D8F">
      <w:pPr>
        <w:rPr>
          <w:rFonts w:ascii="Times New Roman" w:hAnsi="Times New Roman" w:cs="Times New Roman"/>
          <w:sz w:val="24"/>
          <w:szCs w:val="24"/>
        </w:rPr>
      </w:pPr>
    </w:p>
    <w:p w14:paraId="3E1CEA3B" w14:textId="77777777" w:rsidR="00506D8F" w:rsidRPr="00A3072F" w:rsidRDefault="00506D8F" w:rsidP="00506D8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3072F">
        <w:rPr>
          <w:rFonts w:ascii="Times New Roman" w:hAnsi="Times New Roman" w:cs="Times New Roman"/>
          <w:b/>
          <w:bCs/>
          <w:sz w:val="24"/>
          <w:szCs w:val="24"/>
        </w:rPr>
        <w:t>6. Initial Challenges Identified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[3 Marks]</w:t>
      </w:r>
    </w:p>
    <w:p w14:paraId="7652AF13" w14:textId="77777777" w:rsidR="00506D8F" w:rsidRPr="00A36AAC" w:rsidRDefault="00506D8F" w:rsidP="00506D8F">
      <w:pPr>
        <w:rPr>
          <w:rFonts w:ascii="Times New Roman" w:hAnsi="Times New Roman" w:cs="Times New Roman"/>
          <w:sz w:val="24"/>
          <w:szCs w:val="24"/>
        </w:rPr>
      </w:pPr>
      <w:r w:rsidRPr="00A36AAC">
        <w:rPr>
          <w:rFonts w:ascii="Times New Roman" w:hAnsi="Times New Roman" w:cs="Times New Roman"/>
          <w:sz w:val="24"/>
          <w:szCs w:val="24"/>
        </w:rPr>
        <w:t>List potential or observed implementation challenges:</w:t>
      </w:r>
    </w:p>
    <w:p w14:paraId="5D135D58" w14:textId="7254D243" w:rsidR="00506D8F" w:rsidRPr="00E41E09" w:rsidRDefault="00506D8F" w:rsidP="00E41E0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E41E09">
        <w:rPr>
          <w:rFonts w:ascii="Times New Roman" w:hAnsi="Times New Roman" w:cs="Times New Roman"/>
          <w:sz w:val="24"/>
          <w:szCs w:val="24"/>
        </w:rPr>
        <w:t>Computation bottlenecks (e.g., single-threaded vs. parallel libraries</w:t>
      </w:r>
      <w:r w:rsidR="00E41E09" w:rsidRPr="00E41E09">
        <w:rPr>
          <w:rFonts w:ascii="Times New Roman" w:hAnsi="Times New Roman" w:cs="Times New Roman"/>
          <w:sz w:val="24"/>
          <w:szCs w:val="24"/>
        </w:rPr>
        <w:t>, CPU-bound preprocessing</w:t>
      </w:r>
      <w:r w:rsidRPr="00E41E09">
        <w:rPr>
          <w:rFonts w:ascii="Times New Roman" w:hAnsi="Times New Roman" w:cs="Times New Roman"/>
          <w:sz w:val="24"/>
          <w:szCs w:val="24"/>
        </w:rPr>
        <w:t>)</w:t>
      </w:r>
    </w:p>
    <w:p w14:paraId="4AF0D31B" w14:textId="77777777" w:rsidR="00506D8F" w:rsidRPr="00E41E09" w:rsidRDefault="00506D8F" w:rsidP="00E41E0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E41E09">
        <w:rPr>
          <w:rFonts w:ascii="Times New Roman" w:hAnsi="Times New Roman" w:cs="Times New Roman"/>
          <w:sz w:val="24"/>
          <w:szCs w:val="24"/>
        </w:rPr>
        <w:t xml:space="preserve">Compatibility issues (e.g., </w:t>
      </w:r>
      <w:proofErr w:type="spellStart"/>
      <w:r w:rsidRPr="00E41E09">
        <w:rPr>
          <w:rFonts w:ascii="Times New Roman" w:hAnsi="Times New Roman" w:cs="Times New Roman"/>
          <w:sz w:val="24"/>
          <w:szCs w:val="24"/>
        </w:rPr>
        <w:t>cuML</w:t>
      </w:r>
      <w:proofErr w:type="spellEnd"/>
      <w:r w:rsidRPr="00E41E09">
        <w:rPr>
          <w:rFonts w:ascii="Times New Roman" w:hAnsi="Times New Roman" w:cs="Times New Roman"/>
          <w:sz w:val="24"/>
          <w:szCs w:val="24"/>
        </w:rPr>
        <w:t xml:space="preserve"> only works on GPUs with CUDA)</w:t>
      </w:r>
    </w:p>
    <w:p w14:paraId="13DFA05B" w14:textId="3751748E" w:rsidR="00506D8F" w:rsidRPr="00E41E09" w:rsidRDefault="00506D8F" w:rsidP="00E41E0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E41E09">
        <w:rPr>
          <w:rFonts w:ascii="Times New Roman" w:hAnsi="Times New Roman" w:cs="Times New Roman"/>
          <w:sz w:val="24"/>
          <w:szCs w:val="24"/>
        </w:rPr>
        <w:t xml:space="preserve">Communication costs </w:t>
      </w:r>
      <w:r w:rsidR="00E41E09" w:rsidRPr="00E41E09">
        <w:rPr>
          <w:rFonts w:ascii="Times New Roman" w:hAnsi="Times New Roman" w:cs="Times New Roman"/>
          <w:sz w:val="24"/>
          <w:szCs w:val="24"/>
        </w:rPr>
        <w:t xml:space="preserve">in distributed mode </w:t>
      </w:r>
      <w:r w:rsidRPr="00E41E09">
        <w:rPr>
          <w:rFonts w:ascii="Times New Roman" w:hAnsi="Times New Roman" w:cs="Times New Roman"/>
          <w:sz w:val="24"/>
          <w:szCs w:val="24"/>
        </w:rPr>
        <w:t>(e.g., during syncing gradients or batch transfers)</w:t>
      </w:r>
    </w:p>
    <w:p w14:paraId="05178BF8" w14:textId="77777777" w:rsidR="00506D8F" w:rsidRPr="00E41E09" w:rsidRDefault="00506D8F" w:rsidP="00E41E0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E41E09">
        <w:rPr>
          <w:rFonts w:ascii="Times New Roman" w:hAnsi="Times New Roman" w:cs="Times New Roman"/>
          <w:sz w:val="24"/>
          <w:szCs w:val="24"/>
        </w:rPr>
        <w:t xml:space="preserve">Data preprocessing overhead (especially in large datasets or </w:t>
      </w:r>
      <w:proofErr w:type="spellStart"/>
      <w:r w:rsidRPr="00E41E09">
        <w:rPr>
          <w:rFonts w:ascii="Times New Roman" w:hAnsi="Times New Roman" w:cs="Times New Roman"/>
          <w:sz w:val="24"/>
          <w:szCs w:val="24"/>
        </w:rPr>
        <w:t>cuDF</w:t>
      </w:r>
      <w:proofErr w:type="spellEnd"/>
      <w:r w:rsidRPr="00E41E09">
        <w:rPr>
          <w:rFonts w:ascii="Times New Roman" w:hAnsi="Times New Roman" w:cs="Times New Roman"/>
          <w:sz w:val="24"/>
          <w:szCs w:val="24"/>
        </w:rPr>
        <w:t xml:space="preserve"> handling)</w:t>
      </w:r>
    </w:p>
    <w:p w14:paraId="73615274" w14:textId="77777777" w:rsidR="00506D8F" w:rsidRPr="00E41E09" w:rsidRDefault="00506D8F" w:rsidP="00E41E0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E41E09">
        <w:rPr>
          <w:rFonts w:ascii="Times New Roman" w:hAnsi="Times New Roman" w:cs="Times New Roman"/>
          <w:sz w:val="24"/>
          <w:szCs w:val="24"/>
        </w:rPr>
        <w:t>Fault tolerance (especially when scaling out or training on cloud nodes)</w:t>
      </w:r>
    </w:p>
    <w:p w14:paraId="77A5102B" w14:textId="77777777" w:rsidR="00506D8F" w:rsidRPr="00A36AAC" w:rsidRDefault="00506D8F" w:rsidP="00506D8F">
      <w:pPr>
        <w:rPr>
          <w:rFonts w:ascii="Times New Roman" w:hAnsi="Times New Roman" w:cs="Times New Roman"/>
          <w:sz w:val="24"/>
          <w:szCs w:val="24"/>
        </w:rPr>
      </w:pPr>
    </w:p>
    <w:p w14:paraId="126A2E58" w14:textId="77777777" w:rsidR="00506D8F" w:rsidRPr="00A3072F" w:rsidRDefault="00506D8F" w:rsidP="00506D8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3072F">
        <w:rPr>
          <w:rFonts w:ascii="Times New Roman" w:hAnsi="Times New Roman" w:cs="Times New Roman"/>
          <w:b/>
          <w:bCs/>
          <w:sz w:val="24"/>
          <w:szCs w:val="24"/>
        </w:rPr>
        <w:t>Submission Format</w:t>
      </w:r>
    </w:p>
    <w:p w14:paraId="14DEB12B" w14:textId="0E7A78CF" w:rsidR="00E41E09" w:rsidRPr="00E41E09" w:rsidRDefault="00E41E09" w:rsidP="00E41E09">
      <w:pPr>
        <w:rPr>
          <w:rFonts w:ascii="Times New Roman" w:hAnsi="Times New Roman" w:cs="Times New Roman"/>
          <w:sz w:val="24"/>
          <w:szCs w:val="24"/>
        </w:rPr>
      </w:pPr>
      <w:r w:rsidRPr="00E41E09">
        <w:rPr>
          <w:rFonts w:ascii="Times New Roman" w:hAnsi="Times New Roman" w:cs="Times New Roman"/>
          <w:sz w:val="24"/>
          <w:szCs w:val="24"/>
        </w:rPr>
        <w:t xml:space="preserve">Submit your design document in </w:t>
      </w:r>
      <w:r w:rsidRPr="00E41E09">
        <w:rPr>
          <w:rFonts w:ascii="Times New Roman" w:hAnsi="Times New Roman" w:cs="Times New Roman"/>
          <w:b/>
          <w:bCs/>
          <w:sz w:val="24"/>
          <w:szCs w:val="24"/>
        </w:rPr>
        <w:t>Word or PDF</w:t>
      </w:r>
      <w:r w:rsidRPr="00E41E09">
        <w:rPr>
          <w:rFonts w:ascii="Times New Roman" w:hAnsi="Times New Roman" w:cs="Times New Roman"/>
          <w:sz w:val="24"/>
          <w:szCs w:val="24"/>
        </w:rPr>
        <w:t xml:space="preserve"> </w:t>
      </w:r>
      <w:r w:rsidR="00B5233A" w:rsidRPr="00E41E09">
        <w:rPr>
          <w:rFonts w:ascii="Times New Roman" w:hAnsi="Times New Roman" w:cs="Times New Roman"/>
          <w:sz w:val="24"/>
          <w:szCs w:val="24"/>
        </w:rPr>
        <w:t>format</w:t>
      </w:r>
      <w:r w:rsidR="00B5233A">
        <w:rPr>
          <w:rFonts w:ascii="Times New Roman" w:hAnsi="Times New Roman" w:cs="Times New Roman"/>
          <w:sz w:val="24"/>
          <w:szCs w:val="24"/>
        </w:rPr>
        <w:t xml:space="preserve"> and Python notebooks</w:t>
      </w:r>
      <w:r w:rsidR="00B5233A" w:rsidRPr="00E41E09">
        <w:rPr>
          <w:rFonts w:ascii="Times New Roman" w:hAnsi="Times New Roman" w:cs="Times New Roman"/>
          <w:sz w:val="24"/>
          <w:szCs w:val="24"/>
        </w:rPr>
        <w:t>.</w:t>
      </w:r>
    </w:p>
    <w:p w14:paraId="27056CD8" w14:textId="77777777" w:rsidR="00E41E09" w:rsidRPr="00E41E09" w:rsidRDefault="00E41E09" w:rsidP="00E41E09">
      <w:pPr>
        <w:rPr>
          <w:rFonts w:ascii="Times New Roman" w:hAnsi="Times New Roman" w:cs="Times New Roman"/>
          <w:sz w:val="24"/>
          <w:szCs w:val="24"/>
        </w:rPr>
      </w:pPr>
      <w:r w:rsidRPr="00E41E09">
        <w:rPr>
          <w:rFonts w:ascii="Times New Roman" w:hAnsi="Times New Roman" w:cs="Times New Roman"/>
          <w:sz w:val="24"/>
          <w:szCs w:val="24"/>
        </w:rPr>
        <w:lastRenderedPageBreak/>
        <w:t>Include:</w:t>
      </w:r>
    </w:p>
    <w:p w14:paraId="67FC3612" w14:textId="77777777" w:rsidR="00E41E09" w:rsidRPr="00E41E09" w:rsidRDefault="00E41E09" w:rsidP="00E41E0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E41E09">
        <w:rPr>
          <w:rFonts w:ascii="Times New Roman" w:hAnsi="Times New Roman" w:cs="Times New Roman"/>
          <w:sz w:val="24"/>
          <w:szCs w:val="24"/>
        </w:rPr>
        <w:t>Labeled</w:t>
      </w:r>
      <w:proofErr w:type="spellEnd"/>
      <w:r w:rsidRPr="00E41E09">
        <w:rPr>
          <w:rFonts w:ascii="Times New Roman" w:hAnsi="Times New Roman" w:cs="Times New Roman"/>
          <w:sz w:val="24"/>
          <w:szCs w:val="24"/>
        </w:rPr>
        <w:t xml:space="preserve"> diagrams</w:t>
      </w:r>
    </w:p>
    <w:p w14:paraId="61AFB9EF" w14:textId="77777777" w:rsidR="00E41E09" w:rsidRPr="00E41E09" w:rsidRDefault="00E41E09" w:rsidP="00E41E0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E41E09">
        <w:rPr>
          <w:rFonts w:ascii="Times New Roman" w:hAnsi="Times New Roman" w:cs="Times New Roman"/>
          <w:sz w:val="24"/>
          <w:szCs w:val="24"/>
        </w:rPr>
        <w:t>Tables, screenshots of outputs</w:t>
      </w:r>
    </w:p>
    <w:p w14:paraId="2D970C29" w14:textId="77777777" w:rsidR="00E41E09" w:rsidRPr="00E41E09" w:rsidRDefault="00E41E09" w:rsidP="00E41E0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E41E09">
        <w:rPr>
          <w:rFonts w:ascii="Times New Roman" w:hAnsi="Times New Roman" w:cs="Times New Roman"/>
          <w:sz w:val="24"/>
          <w:szCs w:val="24"/>
        </w:rPr>
        <w:t xml:space="preserve">Python scripts or </w:t>
      </w:r>
      <w:proofErr w:type="spellStart"/>
      <w:r w:rsidRPr="00E41E09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Pr="00E41E09">
        <w:rPr>
          <w:rFonts w:ascii="Times New Roman" w:hAnsi="Times New Roman" w:cs="Times New Roman"/>
          <w:sz w:val="24"/>
          <w:szCs w:val="24"/>
        </w:rPr>
        <w:t xml:space="preserve"> notebooks</w:t>
      </w:r>
    </w:p>
    <w:p w14:paraId="03776FA8" w14:textId="77777777" w:rsidR="00E41E09" w:rsidRPr="00E41E09" w:rsidRDefault="00E41E09" w:rsidP="00E41E0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E41E09">
        <w:rPr>
          <w:rFonts w:ascii="Times New Roman" w:hAnsi="Times New Roman" w:cs="Times New Roman"/>
          <w:sz w:val="24"/>
          <w:szCs w:val="24"/>
        </w:rPr>
        <w:t>Code outputs must be included as screenshots; submissions with code-only will not be evaluated.</w:t>
      </w:r>
    </w:p>
    <w:p w14:paraId="4F9F1F98" w14:textId="77777777" w:rsidR="00E41E09" w:rsidRPr="00E41E09" w:rsidRDefault="00E41E09" w:rsidP="00E41E09">
      <w:pPr>
        <w:rPr>
          <w:rFonts w:ascii="Times New Roman" w:hAnsi="Times New Roman" w:cs="Times New Roman"/>
          <w:sz w:val="24"/>
          <w:szCs w:val="24"/>
        </w:rPr>
      </w:pPr>
      <w:r w:rsidRPr="00E41E09">
        <w:rPr>
          <w:rFonts w:ascii="Times New Roman" w:hAnsi="Times New Roman" w:cs="Times New Roman"/>
          <w:sz w:val="24"/>
          <w:szCs w:val="24"/>
        </w:rPr>
        <w:t>Clearly mention:</w:t>
      </w:r>
    </w:p>
    <w:p w14:paraId="606DFCF9" w14:textId="77777777" w:rsidR="00E41E09" w:rsidRPr="00E41E09" w:rsidRDefault="00E41E09" w:rsidP="00E41E0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E41E09">
        <w:rPr>
          <w:rFonts w:ascii="Times New Roman" w:hAnsi="Times New Roman" w:cs="Times New Roman"/>
          <w:sz w:val="24"/>
          <w:szCs w:val="24"/>
        </w:rPr>
        <w:t>Assumptions</w:t>
      </w:r>
    </w:p>
    <w:p w14:paraId="5D3924AA" w14:textId="77777777" w:rsidR="00E41E09" w:rsidRPr="00E41E09" w:rsidRDefault="00E41E09" w:rsidP="00E41E0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E41E09">
        <w:rPr>
          <w:rFonts w:ascii="Times New Roman" w:hAnsi="Times New Roman" w:cs="Times New Roman"/>
          <w:sz w:val="24"/>
          <w:szCs w:val="24"/>
        </w:rPr>
        <w:t>Library versions</w:t>
      </w:r>
    </w:p>
    <w:p w14:paraId="6AB871DE" w14:textId="77777777" w:rsidR="00E41E09" w:rsidRPr="00E41E09" w:rsidRDefault="00E41E09" w:rsidP="00E41E0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E41E09">
        <w:rPr>
          <w:rFonts w:ascii="Times New Roman" w:hAnsi="Times New Roman" w:cs="Times New Roman"/>
          <w:sz w:val="24"/>
          <w:szCs w:val="24"/>
        </w:rPr>
        <w:t>Hardware specifications</w:t>
      </w:r>
    </w:p>
    <w:p w14:paraId="090533DC" w14:textId="0D3511BE" w:rsidR="0027755D" w:rsidRPr="00A36AAC" w:rsidRDefault="00E41E09">
      <w:pPr>
        <w:rPr>
          <w:rFonts w:ascii="Times New Roman" w:hAnsi="Times New Roman" w:cs="Times New Roman"/>
          <w:sz w:val="24"/>
          <w:szCs w:val="24"/>
        </w:rPr>
      </w:pPr>
      <w:r w:rsidRPr="00E41E09">
        <w:rPr>
          <w:rFonts w:ascii="Times New Roman" w:hAnsi="Times New Roman" w:cs="Times New Roman"/>
          <w:sz w:val="24"/>
          <w:szCs w:val="24"/>
        </w:rPr>
        <w:t xml:space="preserve">Please follow the structure carefully. Submissions that miss any of the sections or required artifacts (e.g., outputs, diagrams) </w:t>
      </w:r>
      <w:r>
        <w:rPr>
          <w:rFonts w:ascii="Times New Roman" w:hAnsi="Times New Roman" w:cs="Times New Roman"/>
          <w:sz w:val="24"/>
          <w:szCs w:val="24"/>
        </w:rPr>
        <w:t>will</w:t>
      </w:r>
      <w:r w:rsidRPr="00E41E09">
        <w:rPr>
          <w:rFonts w:ascii="Times New Roman" w:hAnsi="Times New Roman" w:cs="Times New Roman"/>
          <w:sz w:val="24"/>
          <w:szCs w:val="24"/>
        </w:rPr>
        <w:t xml:space="preserve"> be penalized.</w:t>
      </w:r>
    </w:p>
    <w:sectPr w:rsidR="0027755D" w:rsidRPr="00A36A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896D55"/>
    <w:multiLevelType w:val="hybridMultilevel"/>
    <w:tmpl w:val="700ABF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9F78D9"/>
    <w:multiLevelType w:val="hybridMultilevel"/>
    <w:tmpl w:val="DFC65A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8B1DAB"/>
    <w:multiLevelType w:val="hybridMultilevel"/>
    <w:tmpl w:val="AE7A31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B10DCC"/>
    <w:multiLevelType w:val="hybridMultilevel"/>
    <w:tmpl w:val="1AC433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B79A7"/>
    <w:multiLevelType w:val="hybridMultilevel"/>
    <w:tmpl w:val="98F2ED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5B6F9C"/>
    <w:multiLevelType w:val="hybridMultilevel"/>
    <w:tmpl w:val="1E46D4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9C12F4"/>
    <w:multiLevelType w:val="hybridMultilevel"/>
    <w:tmpl w:val="BE344A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F842A2"/>
    <w:multiLevelType w:val="hybridMultilevel"/>
    <w:tmpl w:val="FA80AA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6B4B52"/>
    <w:multiLevelType w:val="hybridMultilevel"/>
    <w:tmpl w:val="85F815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E65636"/>
    <w:multiLevelType w:val="hybridMultilevel"/>
    <w:tmpl w:val="36641A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BB7641"/>
    <w:multiLevelType w:val="hybridMultilevel"/>
    <w:tmpl w:val="EA8821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A80542"/>
    <w:multiLevelType w:val="hybridMultilevel"/>
    <w:tmpl w:val="A72EFE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BD1943"/>
    <w:multiLevelType w:val="hybridMultilevel"/>
    <w:tmpl w:val="AE965C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756493">
    <w:abstractNumId w:val="9"/>
  </w:num>
  <w:num w:numId="2" w16cid:durableId="906766502">
    <w:abstractNumId w:val="1"/>
  </w:num>
  <w:num w:numId="3" w16cid:durableId="1275215662">
    <w:abstractNumId w:val="0"/>
  </w:num>
  <w:num w:numId="4" w16cid:durableId="201943852">
    <w:abstractNumId w:val="5"/>
  </w:num>
  <w:num w:numId="5" w16cid:durableId="1621840665">
    <w:abstractNumId w:val="4"/>
  </w:num>
  <w:num w:numId="6" w16cid:durableId="1896163418">
    <w:abstractNumId w:val="2"/>
  </w:num>
  <w:num w:numId="7" w16cid:durableId="1686398964">
    <w:abstractNumId w:val="7"/>
  </w:num>
  <w:num w:numId="8" w16cid:durableId="1793818006">
    <w:abstractNumId w:val="6"/>
  </w:num>
  <w:num w:numId="9" w16cid:durableId="1443301489">
    <w:abstractNumId w:val="12"/>
  </w:num>
  <w:num w:numId="10" w16cid:durableId="944459423">
    <w:abstractNumId w:val="10"/>
  </w:num>
  <w:num w:numId="11" w16cid:durableId="990594233">
    <w:abstractNumId w:val="3"/>
  </w:num>
  <w:num w:numId="12" w16cid:durableId="1839270224">
    <w:abstractNumId w:val="11"/>
  </w:num>
  <w:num w:numId="13" w16cid:durableId="144992900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UwMTeztLAwMjW1sDBU0lEKTi0uzszPAykwqQUAUDlO/CwAAAA="/>
  </w:docVars>
  <w:rsids>
    <w:rsidRoot w:val="00A238A0"/>
    <w:rsid w:val="0000773D"/>
    <w:rsid w:val="00262979"/>
    <w:rsid w:val="002705B6"/>
    <w:rsid w:val="0027755D"/>
    <w:rsid w:val="002974E4"/>
    <w:rsid w:val="002D265C"/>
    <w:rsid w:val="004A44D8"/>
    <w:rsid w:val="004B7971"/>
    <w:rsid w:val="004F2499"/>
    <w:rsid w:val="00506D8F"/>
    <w:rsid w:val="00515F1E"/>
    <w:rsid w:val="00575DE1"/>
    <w:rsid w:val="00813797"/>
    <w:rsid w:val="00820E9D"/>
    <w:rsid w:val="00A238A0"/>
    <w:rsid w:val="00A3072F"/>
    <w:rsid w:val="00A36AAC"/>
    <w:rsid w:val="00B5233A"/>
    <w:rsid w:val="00D332F8"/>
    <w:rsid w:val="00E41E09"/>
    <w:rsid w:val="00F95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2CD76"/>
  <w15:chartTrackingRefBased/>
  <w15:docId w15:val="{193CB5FE-FCE5-476D-BE56-1C0C375D5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38A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238A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238A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38A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38A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38A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38A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38A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38A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38A0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238A0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238A0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38A0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38A0"/>
    <w:rPr>
      <w:rFonts w:eastAsiaTheme="majorEastAsia" w:cstheme="majorBidi"/>
      <w:color w:val="0F476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38A0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38A0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38A0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38A0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A238A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38A0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38A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238A0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A238A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238A0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A238A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238A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38A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38A0"/>
    <w:rPr>
      <w:i/>
      <w:iCs/>
      <w:color w:val="0F476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A238A0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506D8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686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25</Words>
  <Characters>299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3</cp:revision>
  <dcterms:created xsi:type="dcterms:W3CDTF">2025-07-09T10:43:00Z</dcterms:created>
  <dcterms:modified xsi:type="dcterms:W3CDTF">2025-07-09T10:44:00Z</dcterms:modified>
</cp:coreProperties>
</file>